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67E4" w:rsidRDefault="00B458D7" w:rsidP="00A90114">
      <w:pPr>
        <w:pStyle w:val="Heading1"/>
      </w:pPr>
      <w:bookmarkStart w:id="0" w:name="simple-order-protocol-sop.-an-imaginary-"/>
      <w:bookmarkEnd w:id="0"/>
      <w:r w:rsidRPr="00A90114">
        <w:t>S</w:t>
      </w:r>
      <w:r w:rsidR="00A90114" w:rsidRPr="00A90114">
        <w:t>imple</w:t>
      </w:r>
      <w:r w:rsidR="00A90114">
        <w:t xml:space="preserve"> Order Protocol (sop), a</w:t>
      </w:r>
      <w:r>
        <w:t>n imaginary protocol.</w:t>
      </w:r>
    </w:p>
    <w:p w:rsidR="00A90114" w:rsidRDefault="00A90114">
      <w:pPr>
        <w:pStyle w:val="FirstParagraph"/>
      </w:pPr>
    </w:p>
    <w:p w:rsidR="00A90114" w:rsidRPr="00A90114" w:rsidRDefault="00A90114" w:rsidP="00A90114">
      <w:pPr>
        <w:pStyle w:val="Heading2"/>
      </w:pPr>
      <w:r>
        <w:t>Introduction</w:t>
      </w:r>
    </w:p>
    <w:p w:rsidR="007767E4" w:rsidRDefault="00A90114">
      <w:pPr>
        <w:pStyle w:val="FirstParagraph"/>
      </w:pPr>
      <w:r>
        <w:t xml:space="preserve">SOP </w:t>
      </w:r>
      <w:r w:rsidR="00B458D7">
        <w:t>is a simple, text protocol for an imaginary stock exchange. Use it to place simple orders and make simple trades.</w:t>
      </w:r>
    </w:p>
    <w:p w:rsidR="007767E4" w:rsidRDefault="00B458D7">
      <w:pPr>
        <w:pStyle w:val="BodyText"/>
      </w:pPr>
      <w:r>
        <w:t>All message types follow the format HEADER|PAYLOAD|TRAILER (note that '|' is not included in the protocol).</w:t>
      </w:r>
    </w:p>
    <w:p w:rsidR="00A90114" w:rsidRDefault="00A90114" w:rsidP="00A90114">
      <w:pPr>
        <w:pStyle w:val="Heading2"/>
      </w:pPr>
      <w:r>
        <w:t>Header</w:t>
      </w:r>
    </w:p>
    <w:p w:rsidR="007767E4" w:rsidRDefault="00B458D7">
      <w:pPr>
        <w:pStyle w:val="BodyText"/>
      </w:pPr>
      <w:r>
        <w:t>The HEADER is very simple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27"/>
        <w:gridCol w:w="929"/>
        <w:gridCol w:w="1231"/>
        <w:gridCol w:w="4846"/>
      </w:tblGrid>
      <w:tr w:rsidR="007767E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Description</w:t>
            </w:r>
          </w:p>
        </w:tc>
      </w:tr>
      <w:tr w:rsidR="007767E4"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SOH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Start of header.</w:t>
            </w:r>
          </w:p>
        </w:tc>
      </w:tr>
      <w:tr w:rsidR="007767E4"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LEN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Length of the payload (i.e. no header/trailer).</w:t>
            </w:r>
          </w:p>
        </w:tc>
      </w:tr>
    </w:tbl>
    <w:p w:rsidR="00A90114" w:rsidRDefault="00A90114" w:rsidP="00A90114">
      <w:pPr>
        <w:pStyle w:val="Heading2"/>
      </w:pPr>
      <w:r>
        <w:t>Trailer</w:t>
      </w:r>
    </w:p>
    <w:p w:rsidR="007767E4" w:rsidRDefault="00B458D7">
      <w:pPr>
        <w:pStyle w:val="BodyText"/>
      </w:pPr>
      <w:r>
        <w:t>The TRAILER is even simpler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27"/>
        <w:gridCol w:w="929"/>
        <w:gridCol w:w="1015"/>
        <w:gridCol w:w="1410"/>
      </w:tblGrid>
      <w:tr w:rsidR="007767E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Description</w:t>
            </w:r>
          </w:p>
        </w:tc>
      </w:tr>
      <w:tr w:rsidR="007767E4"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ETX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End of text.</w:t>
            </w:r>
          </w:p>
        </w:tc>
      </w:tr>
    </w:tbl>
    <w:p w:rsidR="00A90114" w:rsidRDefault="00A90114" w:rsidP="00A90114">
      <w:pPr>
        <w:pStyle w:val="Heading2"/>
      </w:pPr>
      <w:r>
        <w:t>Message types</w:t>
      </w:r>
    </w:p>
    <w:p w:rsidR="007767E4" w:rsidRDefault="00B458D7">
      <w:pPr>
        <w:pStyle w:val="BodyText"/>
      </w:pPr>
      <w:r>
        <w:t>The message types are:</w:t>
      </w:r>
    </w:p>
    <w:tbl>
      <w:tblPr>
        <w:tblW w:w="1674" w:type="pct"/>
        <w:tblLook w:val="07E0" w:firstRow="1" w:lastRow="1" w:firstColumn="1" w:lastColumn="1" w:noHBand="1" w:noVBand="1"/>
      </w:tblPr>
      <w:tblGrid>
        <w:gridCol w:w="730"/>
        <w:gridCol w:w="2235"/>
      </w:tblGrid>
      <w:tr w:rsidR="00A90114" w:rsidTr="00A901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0114" w:rsidRDefault="00A90114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0114" w:rsidRDefault="00A90114">
            <w:pPr>
              <w:pStyle w:val="Compact"/>
            </w:pPr>
            <w:r>
              <w:t>Description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New Order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OC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Order Confirmation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TR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Trade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RJ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Rejection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EN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Exchange News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BO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Best Bid and Offer</w:t>
            </w:r>
          </w:p>
        </w:tc>
      </w:tr>
    </w:tbl>
    <w:p w:rsidR="005D0252" w:rsidRDefault="005D0252" w:rsidP="000D75A0"/>
    <w:p w:rsidR="005D0252" w:rsidRDefault="005D0252" w:rsidP="005D0252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28"/>
          <w:szCs w:val="28"/>
        </w:rPr>
      </w:pPr>
      <w:r>
        <w:br w:type="page"/>
      </w:r>
    </w:p>
    <w:p w:rsidR="005D0252" w:rsidRPr="005D0252" w:rsidRDefault="00A90114" w:rsidP="005D0252">
      <w:pPr>
        <w:pStyle w:val="Heading3"/>
      </w:pPr>
      <w:r>
        <w:lastRenderedPageBreak/>
        <w:t>NO - New Order</w:t>
      </w:r>
    </w:p>
    <w:tbl>
      <w:tblPr>
        <w:tblW w:w="2720" w:type="dxa"/>
        <w:tblInd w:w="108" w:type="dxa"/>
        <w:tblLook w:val="04A0" w:firstRow="1" w:lastRow="0" w:firstColumn="1" w:lastColumn="0" w:noHBand="0" w:noVBand="1"/>
      </w:tblPr>
      <w:tblGrid>
        <w:gridCol w:w="1231"/>
        <w:gridCol w:w="929"/>
        <w:gridCol w:w="1231"/>
      </w:tblGrid>
      <w:tr w:rsidR="005D0252" w:rsidRPr="005D0252" w:rsidTr="005D0252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  <w:bookmarkStart w:id="1" w:name="RANGE!A1:C9"/>
            <w:r w:rsidRPr="005D0252">
              <w:t>Field</w:t>
            </w:r>
            <w:bookmarkEnd w:id="1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  <w:r w:rsidRPr="005D0252">
              <w:t>Length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  <w:r w:rsidRPr="005D0252">
              <w:t>Type</w:t>
            </w:r>
          </w:p>
        </w:tc>
      </w:tr>
      <w:tr w:rsidR="005D0252" w:rsidRPr="005D0252" w:rsidTr="005D0252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  <w:r w:rsidRPr="005D0252">
              <w:t>msgTyp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  <w:r w:rsidRPr="005D0252"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</w:p>
        </w:tc>
      </w:tr>
      <w:tr w:rsidR="005D0252" w:rsidRPr="005D0252" w:rsidTr="005D0252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  <w:r w:rsidRPr="005D0252">
              <w:t>sid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  <w:r w:rsidRPr="005D0252"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</w:p>
        </w:tc>
      </w:tr>
      <w:tr w:rsidR="005D0252" w:rsidRPr="005D0252" w:rsidTr="005D0252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  <w:r w:rsidRPr="005D0252">
              <w:t>typ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  <w:r w:rsidRPr="005D0252"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</w:p>
        </w:tc>
      </w:tr>
      <w:tr w:rsidR="005D0252" w:rsidRPr="005D0252" w:rsidTr="005D0252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  <w:r w:rsidRPr="005D0252">
              <w:t>volum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  <w:r w:rsidRPr="005D0252">
              <w:t>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  <w:r w:rsidRPr="005D0252">
              <w:t>NUMERIC</w:t>
            </w:r>
          </w:p>
        </w:tc>
      </w:tr>
      <w:tr w:rsidR="005D0252" w:rsidRPr="005D0252" w:rsidTr="005D0252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  <w:r w:rsidRPr="005D0252">
              <w:t>symbol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  <w:r w:rsidRPr="005D0252">
              <w:t>1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</w:p>
        </w:tc>
      </w:tr>
      <w:tr w:rsidR="005D0252" w:rsidRPr="005D0252" w:rsidTr="005D0252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  <w:r w:rsidRPr="005D0252">
              <w:t>pric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  <w:r w:rsidRPr="005D0252">
              <w:t>8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  <w:r w:rsidRPr="005D0252">
              <w:t>NUMERIC</w:t>
            </w:r>
          </w:p>
        </w:tc>
      </w:tr>
      <w:tr w:rsidR="005D0252" w:rsidRPr="005D0252" w:rsidTr="005D0252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  <w:r w:rsidRPr="005D0252">
              <w:t>clientId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  <w:r w:rsidRPr="005D0252">
              <w:t>1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</w:p>
        </w:tc>
      </w:tr>
      <w:tr w:rsidR="005D0252" w:rsidRPr="005D0252" w:rsidTr="005D0252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  <w:r w:rsidRPr="005D0252">
              <w:t>accountId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  <w:r w:rsidRPr="005D0252">
              <w:t>1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D0252" w:rsidRPr="005D0252" w:rsidRDefault="005D0252" w:rsidP="00F54409">
            <w:pPr>
              <w:pStyle w:val="Compact"/>
            </w:pPr>
          </w:p>
        </w:tc>
      </w:tr>
    </w:tbl>
    <w:p w:rsidR="005D0252" w:rsidRPr="005D0252" w:rsidRDefault="005D0252" w:rsidP="005D0252">
      <w:pPr>
        <w:pStyle w:val="BodyText"/>
      </w:pPr>
    </w:p>
    <w:p w:rsidR="00A90114" w:rsidRDefault="00A90114" w:rsidP="00A90114">
      <w:pPr>
        <w:pStyle w:val="Heading3"/>
      </w:pPr>
      <w:r>
        <w:t>OC - Order Confirmation</w:t>
      </w:r>
    </w:p>
    <w:tbl>
      <w:tblPr>
        <w:tblW w:w="2720" w:type="dxa"/>
        <w:tblInd w:w="108" w:type="dxa"/>
        <w:tblLook w:val="04A0" w:firstRow="1" w:lastRow="0" w:firstColumn="1" w:lastColumn="0" w:noHBand="0" w:noVBand="1"/>
      </w:tblPr>
      <w:tblGrid>
        <w:gridCol w:w="1100"/>
        <w:gridCol w:w="827"/>
        <w:gridCol w:w="1087"/>
      </w:tblGrid>
      <w:tr w:rsidR="00F54409" w:rsidRPr="00F54409" w:rsidTr="00F54409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2" w:name="RANGE!A1:C10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2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</w:tr>
      <w:tr w:rsidR="00F54409" w:rsidRPr="00F54409" w:rsidTr="00F54409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</w:tr>
      <w:tr w:rsidR="00F54409" w:rsidRPr="00F54409" w:rsidTr="00F54409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rderId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</w:tr>
      <w:tr w:rsidR="00F54409" w:rsidRPr="00F54409" w:rsidTr="00F54409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id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</w:tr>
      <w:tr w:rsidR="00F54409" w:rsidRPr="00F54409" w:rsidTr="00F54409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</w:tr>
      <w:tr w:rsidR="00F54409" w:rsidRPr="00F54409" w:rsidTr="00F54409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volum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</w:tr>
      <w:tr w:rsidR="00F54409" w:rsidRPr="00F54409" w:rsidTr="00F54409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ymbol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</w:tr>
      <w:tr w:rsidR="00F54409" w:rsidRPr="00F54409" w:rsidTr="00F54409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</w:tr>
      <w:tr w:rsidR="00F54409" w:rsidRPr="00F54409" w:rsidTr="00F54409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clientId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</w:tr>
      <w:tr w:rsidR="00F54409" w:rsidRPr="00F54409" w:rsidTr="00F54409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accountId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</w:tr>
    </w:tbl>
    <w:p w:rsidR="005D0252" w:rsidRPr="005D0252" w:rsidRDefault="005D0252" w:rsidP="005D0252">
      <w:pPr>
        <w:pStyle w:val="BodyText"/>
      </w:pPr>
    </w:p>
    <w:p w:rsidR="00A90114" w:rsidRDefault="00A90114" w:rsidP="00A90114">
      <w:pPr>
        <w:pStyle w:val="Heading3"/>
      </w:pPr>
      <w:r>
        <w:t xml:space="preserve">TR </w:t>
      </w:r>
      <w:r w:rsidR="00F54409">
        <w:t>–</w:t>
      </w:r>
      <w:r>
        <w:t xml:space="preserve"> Trade</w:t>
      </w:r>
    </w:p>
    <w:tbl>
      <w:tblPr>
        <w:tblW w:w="2660" w:type="dxa"/>
        <w:tblInd w:w="108" w:type="dxa"/>
        <w:tblLook w:val="04A0" w:firstRow="1" w:lastRow="0" w:firstColumn="1" w:lastColumn="0" w:noHBand="0" w:noVBand="1"/>
      </w:tblPr>
      <w:tblGrid>
        <w:gridCol w:w="1014"/>
        <w:gridCol w:w="827"/>
        <w:gridCol w:w="1087"/>
      </w:tblGrid>
      <w:tr w:rsidR="00F54409" w:rsidRPr="00F54409" w:rsidTr="00F54409">
        <w:trPr>
          <w:trHeight w:val="300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3" w:name="RANGE!A1:C7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3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</w:tr>
      <w:tr w:rsidR="00F54409" w:rsidRPr="00F54409" w:rsidTr="00F54409">
        <w:trPr>
          <w:trHeight w:val="300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</w:tr>
      <w:tr w:rsidR="00F54409" w:rsidRPr="00F54409" w:rsidTr="00F54409">
        <w:trPr>
          <w:trHeight w:val="300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radeId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</w:tr>
      <w:tr w:rsidR="00F54409" w:rsidRPr="00F54409" w:rsidTr="00F54409">
        <w:trPr>
          <w:trHeight w:val="300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rderid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</w:tr>
      <w:tr w:rsidR="00F54409" w:rsidRPr="00F54409" w:rsidTr="00F54409">
        <w:trPr>
          <w:trHeight w:val="300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volum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</w:tr>
      <w:tr w:rsidR="00F54409" w:rsidRPr="00F54409" w:rsidTr="00F54409">
        <w:trPr>
          <w:trHeight w:val="300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ymbol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</w:tr>
      <w:tr w:rsidR="00F54409" w:rsidRPr="00F54409" w:rsidTr="00F54409">
        <w:trPr>
          <w:trHeight w:val="300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</w:tr>
    </w:tbl>
    <w:p w:rsidR="00F54409" w:rsidRPr="00F54409" w:rsidRDefault="00F54409" w:rsidP="00F54409">
      <w:pPr>
        <w:pStyle w:val="BodyText"/>
      </w:pPr>
    </w:p>
    <w:p w:rsidR="00A90114" w:rsidRDefault="00A90114" w:rsidP="00A90114">
      <w:pPr>
        <w:pStyle w:val="Heading3"/>
      </w:pPr>
      <w:r>
        <w:t xml:space="preserve">RJ </w:t>
      </w:r>
      <w:r w:rsidR="00F54409">
        <w:t>–</w:t>
      </w:r>
      <w:r>
        <w:t xml:space="preserve"> Rejection</w:t>
      </w:r>
    </w:p>
    <w:tbl>
      <w:tblPr>
        <w:tblW w:w="6000" w:type="dxa"/>
        <w:tblInd w:w="108" w:type="dxa"/>
        <w:tblLook w:val="04A0" w:firstRow="1" w:lastRow="0" w:firstColumn="1" w:lastColumn="0" w:noHBand="0" w:noVBand="1"/>
      </w:tblPr>
      <w:tblGrid>
        <w:gridCol w:w="1472"/>
        <w:gridCol w:w="827"/>
        <w:gridCol w:w="1087"/>
        <w:gridCol w:w="2840"/>
      </w:tblGrid>
      <w:tr w:rsidR="00F54409" w:rsidRPr="00F54409" w:rsidTr="00F5440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4" w:name="RANGE!A1:D5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4"/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F54409" w:rsidRPr="00F54409" w:rsidTr="00F5440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essage type</w:t>
            </w:r>
          </w:p>
        </w:tc>
      </w:tr>
      <w:tr w:rsidR="00F54409" w:rsidRPr="00F54409" w:rsidTr="00F5440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clientId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Client Id</w:t>
            </w:r>
          </w:p>
        </w:tc>
      </w:tr>
      <w:tr w:rsidR="00F54409" w:rsidRPr="00F54409" w:rsidTr="00F5440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ejectionCode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ejection Code</w:t>
            </w:r>
          </w:p>
        </w:tc>
      </w:tr>
      <w:tr w:rsidR="00F54409" w:rsidRPr="00F54409" w:rsidTr="00F54409">
        <w:trPr>
          <w:trHeight w:val="300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lastRenderedPageBreak/>
              <w:t>text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48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 explaining the rejection</w:t>
            </w:r>
          </w:p>
        </w:tc>
      </w:tr>
    </w:tbl>
    <w:p w:rsidR="00F54409" w:rsidRPr="00F54409" w:rsidRDefault="00F54409" w:rsidP="00F54409">
      <w:pPr>
        <w:pStyle w:val="BodyText"/>
      </w:pPr>
    </w:p>
    <w:p w:rsidR="00A90114" w:rsidRDefault="00A90114" w:rsidP="00A90114">
      <w:pPr>
        <w:pStyle w:val="Heading3"/>
      </w:pPr>
      <w:r>
        <w:t>EN - Exchange News</w:t>
      </w:r>
    </w:p>
    <w:tbl>
      <w:tblPr>
        <w:tblW w:w="2600" w:type="dxa"/>
        <w:tblInd w:w="108" w:type="dxa"/>
        <w:tblLook w:val="04A0" w:firstRow="1" w:lastRow="0" w:firstColumn="1" w:lastColumn="0" w:noHBand="0" w:noVBand="1"/>
      </w:tblPr>
      <w:tblGrid>
        <w:gridCol w:w="1014"/>
        <w:gridCol w:w="886"/>
        <w:gridCol w:w="930"/>
      </w:tblGrid>
      <w:tr w:rsidR="00F54409" w:rsidRPr="00F54409" w:rsidTr="00F54409">
        <w:trPr>
          <w:trHeight w:val="300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5" w:name="RANGE!A1:C5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5"/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</w:tr>
      <w:tr w:rsidR="00F54409" w:rsidRPr="00F54409" w:rsidTr="00F54409">
        <w:trPr>
          <w:trHeight w:val="300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</w:tr>
      <w:tr w:rsidR="00F54409" w:rsidRPr="00F54409" w:rsidTr="00F54409">
        <w:trPr>
          <w:trHeight w:val="300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Len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</w:tr>
      <w:tr w:rsidR="00F54409" w:rsidRPr="00F54409" w:rsidTr="00F54409">
        <w:trPr>
          <w:trHeight w:val="300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Len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VARLEN</w:t>
            </w:r>
          </w:p>
        </w:tc>
      </w:tr>
      <w:tr w:rsidR="00F54409" w:rsidRPr="00F54409" w:rsidTr="00F54409">
        <w:trPr>
          <w:trHeight w:val="300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</w:tr>
    </w:tbl>
    <w:p w:rsidR="00F54409" w:rsidRPr="00F54409" w:rsidRDefault="00F54409" w:rsidP="00F54409">
      <w:pPr>
        <w:pStyle w:val="BodyText"/>
      </w:pPr>
    </w:p>
    <w:p w:rsidR="00A90114" w:rsidRDefault="00A90114" w:rsidP="00A90114">
      <w:pPr>
        <w:pStyle w:val="Heading3"/>
      </w:pPr>
      <w:r>
        <w:t>BO - Best Bid and Offer</w:t>
      </w:r>
    </w:p>
    <w:tbl>
      <w:tblPr>
        <w:tblW w:w="4580" w:type="dxa"/>
        <w:tblInd w:w="108" w:type="dxa"/>
        <w:tblLook w:val="04A0" w:firstRow="1" w:lastRow="0" w:firstColumn="1" w:lastColumn="0" w:noHBand="0" w:noVBand="1"/>
      </w:tblPr>
      <w:tblGrid>
        <w:gridCol w:w="1720"/>
        <w:gridCol w:w="1720"/>
        <w:gridCol w:w="1235"/>
      </w:tblGrid>
      <w:tr w:rsidR="00F54409" w:rsidRPr="00F54409" w:rsidTr="00F54409">
        <w:trPr>
          <w:trHeight w:val="30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6" w:name="RANGE!A1:C11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6"/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</w:tr>
      <w:tr w:rsidR="00F54409" w:rsidRPr="00F54409" w:rsidTr="00F54409">
        <w:trPr>
          <w:trHeight w:val="30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</w:tr>
      <w:tr w:rsidR="00F54409" w:rsidRPr="00F54409" w:rsidTr="00F54409">
        <w:trPr>
          <w:trHeight w:val="30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ymbol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</w:tr>
      <w:tr w:rsidR="00F54409" w:rsidRPr="00F54409" w:rsidTr="00F54409">
        <w:trPr>
          <w:trHeight w:val="30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leve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</w:tr>
      <w:tr w:rsidR="00F54409" w:rsidRPr="00F54409" w:rsidTr="00F54409">
        <w:trPr>
          <w:trHeight w:val="30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vel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levels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EPEATING</w:t>
            </w:r>
          </w:p>
        </w:tc>
      </w:tr>
      <w:tr w:rsidR="00F54409" w:rsidRPr="00F54409" w:rsidTr="00F54409">
        <w:trPr>
          <w:trHeight w:val="30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Volume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</w:tr>
      <w:tr w:rsidR="00F54409" w:rsidRPr="00F54409" w:rsidTr="00F54409">
        <w:trPr>
          <w:trHeight w:val="30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Price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</w:tr>
      <w:tr w:rsidR="00F54409" w:rsidRPr="00F54409" w:rsidTr="00F54409">
        <w:trPr>
          <w:trHeight w:val="30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Order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</w:tr>
      <w:tr w:rsidR="00F54409" w:rsidRPr="00F54409" w:rsidTr="00F54409">
        <w:trPr>
          <w:trHeight w:val="30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Volume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</w:tr>
      <w:tr w:rsidR="00F54409" w:rsidRPr="00F54409" w:rsidTr="00F54409">
        <w:trPr>
          <w:trHeight w:val="30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Price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</w:tr>
      <w:tr w:rsidR="00F54409" w:rsidRPr="00F54409" w:rsidTr="00F54409">
        <w:trPr>
          <w:trHeight w:val="300"/>
        </w:trPr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Orders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</w:tr>
    </w:tbl>
    <w:p w:rsidR="00F16584" w:rsidRDefault="00F16584" w:rsidP="00F16584">
      <w:bookmarkStart w:id="7" w:name="_GoBack"/>
      <w:bookmarkEnd w:id="7"/>
    </w:p>
    <w:p w:rsidR="00A90114" w:rsidRDefault="000D75A0" w:rsidP="00F16584">
      <w:pPr>
        <w:pStyle w:val="Heading3"/>
      </w:pPr>
      <w:r>
        <w:t>LO – Lough Out</w:t>
      </w:r>
    </w:p>
    <w:p w:rsidR="000D75A0" w:rsidRDefault="000D75A0" w:rsidP="00A90114">
      <w:pPr>
        <w:pStyle w:val="BodyText"/>
      </w:pPr>
      <w:r>
        <w:t>**experimental**</w:t>
      </w:r>
    </w:p>
    <w:tbl>
      <w:tblPr>
        <w:tblW w:w="2681" w:type="dxa"/>
        <w:tblInd w:w="108" w:type="dxa"/>
        <w:tblLook w:val="04A0" w:firstRow="1" w:lastRow="0" w:firstColumn="1" w:lastColumn="0" w:noHBand="0" w:noVBand="1"/>
      </w:tblPr>
      <w:tblGrid>
        <w:gridCol w:w="1014"/>
        <w:gridCol w:w="827"/>
        <w:gridCol w:w="840"/>
      </w:tblGrid>
      <w:tr w:rsidR="000D75A0" w:rsidRPr="00F54409" w:rsidTr="000D75A0">
        <w:trPr>
          <w:trHeight w:val="300"/>
        </w:trPr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D75A0" w:rsidRPr="00F54409" w:rsidRDefault="000D75A0" w:rsidP="0068299B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D75A0" w:rsidRPr="00F54409" w:rsidRDefault="000D75A0" w:rsidP="0068299B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D75A0" w:rsidRPr="00F54409" w:rsidRDefault="000D75A0" w:rsidP="0068299B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</w:tr>
      <w:tr w:rsidR="000D75A0" w:rsidRPr="00F54409" w:rsidTr="000D75A0">
        <w:trPr>
          <w:trHeight w:val="300"/>
        </w:trPr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D75A0" w:rsidRPr="00F54409" w:rsidRDefault="000D75A0" w:rsidP="0068299B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D75A0" w:rsidRPr="00F54409" w:rsidRDefault="000D75A0" w:rsidP="0068299B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D75A0" w:rsidRPr="00F54409" w:rsidRDefault="000D75A0" w:rsidP="0068299B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</w:tr>
    </w:tbl>
    <w:p w:rsidR="000D75A0" w:rsidRDefault="000D75A0" w:rsidP="00A90114">
      <w:pPr>
        <w:pStyle w:val="BodyText"/>
      </w:pPr>
    </w:p>
    <w:p w:rsidR="00F54409" w:rsidRDefault="00F54409" w:rsidP="00F54409">
      <w:pPr>
        <w:pStyle w:val="Heading2"/>
      </w:pPr>
      <w:r>
        <w:t>Appendix</w:t>
      </w:r>
    </w:p>
    <w:p w:rsidR="00F54409" w:rsidRPr="00F54409" w:rsidRDefault="00F54409" w:rsidP="00F54409">
      <w:pPr>
        <w:pStyle w:val="BodyText"/>
      </w:pPr>
      <w:r>
        <w:t>Blah blah blah.</w:t>
      </w:r>
    </w:p>
    <w:sectPr w:rsidR="00F54409" w:rsidRPr="00F5440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22BB" w:rsidRDefault="007F22BB">
      <w:pPr>
        <w:spacing w:after="0"/>
      </w:pPr>
      <w:r>
        <w:separator/>
      </w:r>
    </w:p>
  </w:endnote>
  <w:endnote w:type="continuationSeparator" w:id="0">
    <w:p w:rsidR="007F22BB" w:rsidRDefault="007F22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A1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22BB" w:rsidRDefault="007F22BB">
      <w:r>
        <w:separator/>
      </w:r>
    </w:p>
  </w:footnote>
  <w:footnote w:type="continuationSeparator" w:id="0">
    <w:p w:rsidR="007F22BB" w:rsidRDefault="007F22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851CBFB"/>
    <w:multiLevelType w:val="multilevel"/>
    <w:tmpl w:val="1E6ED2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B2072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60CE15C"/>
    <w:multiLevelType w:val="multilevel"/>
    <w:tmpl w:val="130886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549934D"/>
    <w:multiLevelType w:val="multilevel"/>
    <w:tmpl w:val="E1783B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75A0"/>
    <w:rsid w:val="004E29B3"/>
    <w:rsid w:val="00590D07"/>
    <w:rsid w:val="005D0252"/>
    <w:rsid w:val="007767E4"/>
    <w:rsid w:val="00784D58"/>
    <w:rsid w:val="007F22BB"/>
    <w:rsid w:val="008D6863"/>
    <w:rsid w:val="00A90114"/>
    <w:rsid w:val="00B458D7"/>
    <w:rsid w:val="00B86B75"/>
    <w:rsid w:val="00BC48D5"/>
    <w:rsid w:val="00C36279"/>
    <w:rsid w:val="00E315A3"/>
    <w:rsid w:val="00F16584"/>
    <w:rsid w:val="00F544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D63F09D-D578-492B-9E61-E8EE34FCF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6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2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ontogiannis, Panagiotis</cp:lastModifiedBy>
  <cp:revision>5</cp:revision>
  <dcterms:created xsi:type="dcterms:W3CDTF">2016-01-29T15:11:00Z</dcterms:created>
  <dcterms:modified xsi:type="dcterms:W3CDTF">2016-01-29T15:31:00Z</dcterms:modified>
</cp:coreProperties>
</file>